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5"/>
        <w:tblW w:w="0" w:type="auto"/>
        <w:jc w:val="center"/>
        <w:tblLook w:val="04A0" w:firstRow="1" w:lastRow="0" w:firstColumn="1" w:lastColumn="0" w:noHBand="0" w:noVBand="1"/>
      </w:tblPr>
      <w:tblGrid>
        <w:gridCol w:w="1211"/>
        <w:gridCol w:w="1619"/>
        <w:gridCol w:w="1762"/>
        <w:gridCol w:w="1711"/>
        <w:gridCol w:w="1763"/>
        <w:gridCol w:w="1670"/>
      </w:tblGrid>
      <w:tr w:rsidR="00254E4E" w:rsidRPr="00106317" w:rsidTr="005F39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106317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eastAsia="en-US"/>
              </w:rPr>
            </w:pPr>
            <w:bookmarkStart w:id="0" w:name="_GoBack"/>
            <w:bookmarkEnd w:id="0"/>
            <w:r w:rsidRPr="00106317">
              <w:rPr>
                <w:rFonts w:eastAsia="Calibri"/>
                <w:sz w:val="20"/>
                <w:szCs w:val="20"/>
                <w:lang w:eastAsia="en-US"/>
              </w:rPr>
              <w:t>Program Adı:</w:t>
            </w:r>
            <w:r w:rsidR="005F3917" w:rsidRPr="00106317">
              <w:rPr>
                <w:rFonts w:eastAsia="Calibri"/>
                <w:sz w:val="20"/>
                <w:szCs w:val="20"/>
                <w:lang w:eastAsia="en-US"/>
              </w:rPr>
              <w:t xml:space="preserve"> Veterinerlik Zootekni</w:t>
            </w:r>
          </w:p>
        </w:tc>
      </w:tr>
      <w:tr w:rsidR="00254E4E" w:rsidRPr="00106317" w:rsidTr="005F3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106317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Eğitim-Öğretim Dönemi: </w:t>
            </w:r>
            <w:r w:rsidR="005F3917" w:rsidRPr="00106317">
              <w:rPr>
                <w:rFonts w:eastAsia="Calibri"/>
                <w:sz w:val="20"/>
                <w:szCs w:val="20"/>
                <w:lang w:eastAsia="en-US"/>
              </w:rPr>
              <w:t>2025-2026 Bahar</w:t>
            </w:r>
          </w:p>
        </w:tc>
      </w:tr>
      <w:tr w:rsidR="00553EDC" w:rsidRPr="00106317" w:rsidTr="005F391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Saat</w:t>
            </w:r>
          </w:p>
        </w:tc>
        <w:tc>
          <w:tcPr>
            <w:tcW w:w="1619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Pazartesi</w:t>
            </w:r>
          </w:p>
        </w:tc>
        <w:tc>
          <w:tcPr>
            <w:tcW w:w="1762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Salı</w:t>
            </w:r>
          </w:p>
        </w:tc>
        <w:tc>
          <w:tcPr>
            <w:tcW w:w="1711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Çarşamba</w:t>
            </w:r>
          </w:p>
        </w:tc>
        <w:tc>
          <w:tcPr>
            <w:tcW w:w="1763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Perşembe</w:t>
            </w:r>
          </w:p>
        </w:tc>
        <w:tc>
          <w:tcPr>
            <w:tcW w:w="1670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Cuma</w:t>
            </w:r>
          </w:p>
        </w:tc>
      </w:tr>
      <w:tr w:rsidR="00CC330E" w:rsidRPr="00106317" w:rsidTr="00815C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4E4E" w:rsidRPr="00106317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08.00-08.45</w:t>
            </w:r>
          </w:p>
        </w:tc>
        <w:tc>
          <w:tcPr>
            <w:tcW w:w="1619" w:type="dxa"/>
          </w:tcPr>
          <w:p w:rsidR="005F3917" w:rsidRPr="00106317" w:rsidRDefault="005F3917" w:rsidP="00CC3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28</w:t>
            </w:r>
          </w:p>
          <w:p w:rsidR="001060C1" w:rsidRPr="00106317" w:rsidRDefault="005F3917" w:rsidP="00CC3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Populasyon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Genetiği </w:t>
            </w:r>
            <w:r w:rsidR="00B21A8F" w:rsidRPr="00106317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</w:p>
          <w:p w:rsidR="005F3917" w:rsidRPr="00106317" w:rsidRDefault="00B21A8F" w:rsidP="00CC3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oç. Dr. Yalçın </w:t>
            </w:r>
            <w:r w:rsidR="001060C1" w:rsidRPr="00106317">
              <w:rPr>
                <w:rFonts w:eastAsia="Calibri"/>
                <w:sz w:val="20"/>
                <w:szCs w:val="20"/>
                <w:lang w:eastAsia="en-US"/>
              </w:rPr>
              <w:t>YAMAN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</w:p>
          <w:p w:rsidR="00B21A8F" w:rsidRPr="00106317" w:rsidRDefault="00B21A8F" w:rsidP="005F39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B21A8F" w:rsidRPr="00106317" w:rsidRDefault="00B21A8F" w:rsidP="005F39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B21A8F" w:rsidRPr="00106317" w:rsidRDefault="00B21A8F" w:rsidP="00B21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</w:t>
            </w:r>
            <w:r w:rsidR="001060C1" w:rsidRPr="00106317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B21A8F" w:rsidRPr="00106317" w:rsidRDefault="00B21A8F" w:rsidP="00B21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</w:t>
            </w:r>
            <w:r w:rsidR="001C75AE"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</w:p>
          <w:p w:rsidR="00254E4E" w:rsidRPr="00106317" w:rsidRDefault="00254E4E" w:rsidP="005F3917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4127B6" w:rsidRPr="00106317" w:rsidRDefault="005E64A8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</w:t>
            </w:r>
            <w:r w:rsidR="00251F5A" w:rsidRPr="00106317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</w:p>
          <w:p w:rsidR="005E64A8" w:rsidRPr="00106317" w:rsidRDefault="005E64A8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CC330E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</w:t>
            </w:r>
            <w:r w:rsidR="005E64A8" w:rsidRPr="00106317">
              <w:rPr>
                <w:rFonts w:eastAsia="Calibri"/>
                <w:sz w:val="20"/>
                <w:szCs w:val="20"/>
                <w:lang w:eastAsia="en-US"/>
              </w:rPr>
              <w:t>Doç. Dr. Yalçın YAMAN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</w:p>
          <w:p w:rsidR="004C42E4" w:rsidRPr="00106317" w:rsidRDefault="004C42E4" w:rsidP="004C42E4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603</w:t>
            </w:r>
            <w:r w:rsidR="00412178" w:rsidRPr="00106317">
              <w:rPr>
                <w:rFonts w:eastAsia="Calibri"/>
                <w:sz w:val="20"/>
                <w:szCs w:val="20"/>
                <w:lang w:eastAsia="en-US"/>
              </w:rPr>
              <w:t xml:space="preserve">         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Tez Çalışması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4C42E4" w:rsidRPr="00106317" w:rsidRDefault="004C42E4" w:rsidP="00251F5A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AB5A44" w:rsidRPr="00106317" w:rsidRDefault="003A1DC4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02 </w:t>
            </w:r>
          </w:p>
          <w:p w:rsidR="00F5325C" w:rsidRPr="00106317" w:rsidRDefault="003A1DC4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3A1DC4" w:rsidRPr="00106317" w:rsidRDefault="003A1DC4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4127B6" w:rsidRPr="00106317" w:rsidRDefault="004127B6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3A1DC4" w:rsidRPr="00106317" w:rsidRDefault="003A1DC4" w:rsidP="003A1D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54E4E" w:rsidRPr="00106317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5F3917" w:rsidRPr="00106317" w:rsidRDefault="005F3917" w:rsidP="005F39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30</w:t>
            </w:r>
          </w:p>
          <w:p w:rsidR="00254E4E" w:rsidRPr="00106317" w:rsidRDefault="005F3917" w:rsidP="005F39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Seleksiyon ve Birleştirme Metotları</w:t>
            </w:r>
          </w:p>
          <w:p w:rsidR="00815C39" w:rsidRPr="00106317" w:rsidRDefault="00815C39" w:rsidP="00815C3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47391F" w:rsidRPr="00106317" w:rsidRDefault="0047391F" w:rsidP="00815C3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7391F" w:rsidRPr="00106317" w:rsidRDefault="0047391F" w:rsidP="00473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473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815C39" w:rsidRPr="00106317" w:rsidRDefault="00815C39" w:rsidP="005F39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5F3917" w:rsidRPr="00106317" w:rsidRDefault="005F3917" w:rsidP="005F39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46</w:t>
            </w:r>
          </w:p>
          <w:p w:rsidR="00AB5A44" w:rsidRPr="00106317" w:rsidRDefault="005F3917" w:rsidP="00AB5A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Uygulamalı İstatistik ve Deneme</w:t>
            </w:r>
          </w:p>
          <w:p w:rsidR="00254E4E" w:rsidRPr="00106317" w:rsidRDefault="00412178" w:rsidP="00AB5A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Erman GÜLENDAĞ)</w:t>
            </w:r>
          </w:p>
        </w:tc>
      </w:tr>
      <w:tr w:rsidR="00553EDC" w:rsidRPr="00106317" w:rsidTr="00815C3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09.00-09.45</w:t>
            </w:r>
          </w:p>
        </w:tc>
        <w:tc>
          <w:tcPr>
            <w:tcW w:w="1619" w:type="dxa"/>
          </w:tcPr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28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Populasyon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Genetiği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4127B6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1 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412178" w:rsidRPr="00106317" w:rsidRDefault="00412178" w:rsidP="004121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12178" w:rsidRPr="00106317" w:rsidRDefault="00412178" w:rsidP="004121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12178" w:rsidRPr="00106317" w:rsidRDefault="00412178" w:rsidP="004121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3</w:t>
            </w:r>
          </w:p>
          <w:p w:rsidR="00412178" w:rsidRPr="00106317" w:rsidRDefault="00412178" w:rsidP="004121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Doktora Uzmanlık </w:t>
            </w:r>
            <w:r w:rsidRPr="00553EDC">
              <w:rPr>
                <w:rFonts w:eastAsia="Calibri"/>
                <w:sz w:val="20"/>
                <w:szCs w:val="20"/>
                <w:lang w:eastAsia="en-US"/>
              </w:rPr>
              <w:t xml:space="preserve">Alan Dersi 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(</w:t>
            </w:r>
            <w:r w:rsidR="00B3124A" w:rsidRPr="00106317">
              <w:rPr>
                <w:rFonts w:eastAsia="Calibri"/>
                <w:sz w:val="20"/>
                <w:szCs w:val="20"/>
                <w:lang w:eastAsia="en-US"/>
              </w:rPr>
              <w:t xml:space="preserve">Dr. </w:t>
            </w:r>
            <w:proofErr w:type="spellStart"/>
            <w:r w:rsidR="00B3124A"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="00B3124A"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F5325C" w:rsidRPr="00106317" w:rsidRDefault="004127B6" w:rsidP="00412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02 Doktora Uzmanlık Alan Dersi </w:t>
            </w:r>
          </w:p>
          <w:p w:rsidR="004127B6" w:rsidRPr="00106317" w:rsidRDefault="004127B6" w:rsidP="00412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4127B6" w:rsidRPr="00106317" w:rsidRDefault="004127B6" w:rsidP="00412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30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Seleksiyon ve Birleştirme Metotları</w:t>
            </w:r>
          </w:p>
          <w:p w:rsidR="00815C39" w:rsidRPr="00106317" w:rsidRDefault="00815C39" w:rsidP="00815C3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47391F" w:rsidRPr="00106317" w:rsidRDefault="0047391F" w:rsidP="00473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473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46</w:t>
            </w:r>
          </w:p>
          <w:p w:rsidR="00AB5A44" w:rsidRPr="00106317" w:rsidRDefault="00251F5A" w:rsidP="00AB5A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Uygulamalı İstatistik ve Deneme</w:t>
            </w:r>
          </w:p>
          <w:p w:rsidR="00251F5A" w:rsidRPr="00106317" w:rsidRDefault="00412178" w:rsidP="00AB5A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Erman GÜLENDAĞ)</w:t>
            </w:r>
          </w:p>
        </w:tc>
      </w:tr>
      <w:tr w:rsidR="00CC330E" w:rsidRPr="00106317" w:rsidTr="00815C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10.00-10.45</w:t>
            </w:r>
          </w:p>
        </w:tc>
        <w:tc>
          <w:tcPr>
            <w:tcW w:w="1619" w:type="dxa"/>
          </w:tcPr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28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Populasyon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Genetiği 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4127B6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1 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251F5A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F5325C" w:rsidRPr="00106317" w:rsidRDefault="00F5325C" w:rsidP="00F532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2 Doktora Uzmanlık Alan Dersi</w:t>
            </w:r>
          </w:p>
          <w:p w:rsidR="00F5325C" w:rsidRPr="00106317" w:rsidRDefault="00F5325C" w:rsidP="00F532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553EDC" w:rsidRDefault="00553EDC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VZO430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Seleksiyon ve Birleştirme Metotları</w:t>
            </w:r>
          </w:p>
          <w:p w:rsidR="00815C39" w:rsidRPr="00106317" w:rsidRDefault="00815C39" w:rsidP="00815C3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553EDC" w:rsidRDefault="00553EDC" w:rsidP="00473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7391F" w:rsidRPr="00106317" w:rsidRDefault="0047391F" w:rsidP="00473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473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46</w:t>
            </w:r>
          </w:p>
          <w:p w:rsidR="00AB5A44" w:rsidRPr="00106317" w:rsidRDefault="00251F5A" w:rsidP="00AB5A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Uygulamalı İstatistik ve Deneme</w:t>
            </w:r>
          </w:p>
          <w:p w:rsidR="00251F5A" w:rsidRPr="00106317" w:rsidRDefault="00412178" w:rsidP="00AB5A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Erman GÜLENDAĞ)</w:t>
            </w:r>
          </w:p>
        </w:tc>
      </w:tr>
      <w:tr w:rsidR="00553EDC" w:rsidRPr="00106317" w:rsidTr="00815C3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lastRenderedPageBreak/>
              <w:t>11.00-11.45</w:t>
            </w:r>
          </w:p>
        </w:tc>
        <w:tc>
          <w:tcPr>
            <w:tcW w:w="1619" w:type="dxa"/>
          </w:tcPr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4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Tez Hazırlık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4127B6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1 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F5325C" w:rsidRPr="00106317" w:rsidRDefault="00F5325C" w:rsidP="00F532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02 Doktora Uzmanlık Alan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Dersİ</w:t>
            </w:r>
            <w:proofErr w:type="spellEnd"/>
          </w:p>
          <w:p w:rsidR="00F5325C" w:rsidRPr="00106317" w:rsidRDefault="00F5325C" w:rsidP="00F532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(Doç. Dr. Yalçın YAMAN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47391F" w:rsidRPr="00106317" w:rsidRDefault="0047391F" w:rsidP="00473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473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CC330E" w:rsidRPr="00106317" w:rsidTr="00815C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13.00-13.45</w:t>
            </w:r>
          </w:p>
        </w:tc>
        <w:tc>
          <w:tcPr>
            <w:tcW w:w="1619" w:type="dxa"/>
          </w:tcPr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3 Doktora Uzmanlık </w:t>
            </w:r>
            <w:r w:rsidRPr="00106317">
              <w:t xml:space="preserve">Alan Dersi 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251F5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4127B6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1 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251F5A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F5325C" w:rsidRPr="00106317" w:rsidRDefault="00F5325C" w:rsidP="00F532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2 Doktora Uzmanlık Alan Dersi</w:t>
            </w:r>
          </w:p>
          <w:p w:rsidR="00F5325C" w:rsidRPr="00106317" w:rsidRDefault="00F5325C" w:rsidP="00F532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(Doç. Dr. Yalçın YAMAN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47391F" w:rsidRPr="00106317" w:rsidRDefault="0047391F" w:rsidP="00473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473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251F5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553EDC" w:rsidRPr="00106317" w:rsidTr="00815C3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14.00-14.45</w:t>
            </w:r>
          </w:p>
        </w:tc>
        <w:tc>
          <w:tcPr>
            <w:tcW w:w="1619" w:type="dxa"/>
          </w:tcPr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16</w:t>
            </w:r>
          </w:p>
          <w:p w:rsidR="003A1DC4" w:rsidRPr="00106317" w:rsidRDefault="00251F5A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Koyunlarda Sürü Yönetimi </w:t>
            </w:r>
          </w:p>
          <w:p w:rsidR="003A1DC4" w:rsidRPr="00106317" w:rsidRDefault="00251F5A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="003A1DC4"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="003A1DC4"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="003A1DC4"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4127B6" w:rsidRPr="00106317" w:rsidRDefault="004127B6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3A1DC4" w:rsidRPr="00106317" w:rsidRDefault="003A1DC4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 Doktora Uzmanlık Alan Dersi</w:t>
            </w:r>
          </w:p>
          <w:p w:rsidR="003A1DC4" w:rsidRPr="00106317" w:rsidRDefault="003A1DC4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F5325C" w:rsidRPr="00106317" w:rsidRDefault="00F5325C" w:rsidP="00F532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2 Doktora Uzmanlık Alan Dersi</w:t>
            </w:r>
          </w:p>
          <w:p w:rsidR="00F5325C" w:rsidRPr="00106317" w:rsidRDefault="00F5325C" w:rsidP="00F532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F5325C" w:rsidRPr="00106317" w:rsidRDefault="00F5325C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40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Varyans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Bileşenleri ve Damızlık Değer Tahmini</w:t>
            </w:r>
          </w:p>
          <w:p w:rsidR="00F5325C" w:rsidRPr="00106317" w:rsidRDefault="00F5325C" w:rsidP="00F532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F5325C" w:rsidRPr="00106317" w:rsidRDefault="00F5325C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47391F" w:rsidRPr="00106317" w:rsidRDefault="0047391F" w:rsidP="00473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473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CC330E" w:rsidRPr="00106317" w:rsidTr="00815C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b w:val="0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 w:val="0"/>
                <w:sz w:val="20"/>
                <w:szCs w:val="20"/>
                <w:lang w:eastAsia="en-US"/>
              </w:rPr>
              <w:lastRenderedPageBreak/>
              <w:t>15.00-15.45</w:t>
            </w:r>
          </w:p>
        </w:tc>
        <w:tc>
          <w:tcPr>
            <w:tcW w:w="1619" w:type="dxa"/>
          </w:tcPr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16</w:t>
            </w: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Koyunlarda Sürü Yönetimi</w:t>
            </w:r>
          </w:p>
          <w:p w:rsidR="003A1DC4" w:rsidRPr="00106317" w:rsidRDefault="003A1DC4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. Üyesi Mehmet EROĞLU) </w:t>
            </w:r>
          </w:p>
          <w:p w:rsidR="004127B6" w:rsidRPr="00106317" w:rsidRDefault="004127B6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127B6" w:rsidRPr="00106317" w:rsidRDefault="003A1DC4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1 </w:t>
            </w:r>
          </w:p>
          <w:p w:rsidR="003A1DC4" w:rsidRPr="00106317" w:rsidRDefault="003A1DC4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3A1DC4" w:rsidRPr="00106317" w:rsidRDefault="003A1DC4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3A1DC4" w:rsidRPr="00106317" w:rsidRDefault="003A1DC4" w:rsidP="003A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3A1DC4" w:rsidRPr="00106317" w:rsidRDefault="003A1DC4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815C39" w:rsidRPr="00106317" w:rsidRDefault="00815C39" w:rsidP="00815C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2 Doktora Uzmanlık Alan Dersi</w:t>
            </w:r>
          </w:p>
          <w:p w:rsidR="00815C39" w:rsidRPr="00106317" w:rsidRDefault="00815C39" w:rsidP="00815C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(Doç. Dr. Yalçın YAMAN)</w:t>
            </w:r>
          </w:p>
          <w:p w:rsidR="00815C39" w:rsidRPr="00106317" w:rsidRDefault="00815C39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40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Varyans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Bileşenleri ve Damızlık Değer Tahmini</w:t>
            </w:r>
          </w:p>
          <w:p w:rsidR="00F5325C" w:rsidRPr="00106317" w:rsidRDefault="00F5325C" w:rsidP="00F5325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F5325C" w:rsidRPr="00106317" w:rsidRDefault="00F5325C" w:rsidP="00251F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47391F" w:rsidRPr="00106317" w:rsidRDefault="0047391F" w:rsidP="00473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473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251F5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553EDC" w:rsidRPr="00106317" w:rsidTr="00815C3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b w:val="0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 w:val="0"/>
                <w:sz w:val="20"/>
                <w:szCs w:val="20"/>
                <w:lang w:eastAsia="en-US"/>
              </w:rPr>
              <w:t>16.00-16.45</w:t>
            </w:r>
          </w:p>
        </w:tc>
        <w:tc>
          <w:tcPr>
            <w:tcW w:w="1619" w:type="dxa"/>
          </w:tcPr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16</w:t>
            </w: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Koyunlarda Sürü Yönetimi</w:t>
            </w:r>
          </w:p>
          <w:p w:rsidR="003A1DC4" w:rsidRPr="00106317" w:rsidRDefault="003A1DC4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4127B6" w:rsidRPr="00106317" w:rsidRDefault="004127B6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127B6" w:rsidRPr="00106317" w:rsidRDefault="003A1DC4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</w:t>
            </w:r>
          </w:p>
          <w:p w:rsidR="003A1DC4" w:rsidRPr="00106317" w:rsidRDefault="003A1DC4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Doktora Uzmanlık Alan Dersi</w:t>
            </w:r>
          </w:p>
          <w:p w:rsidR="003A1DC4" w:rsidRPr="00106317" w:rsidRDefault="003A1DC4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3A1DC4" w:rsidRPr="00106317" w:rsidRDefault="003A1DC4" w:rsidP="003A1D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815C39" w:rsidRPr="00106317" w:rsidRDefault="00815C39" w:rsidP="00815C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2 Doktora Uzmanlık Alan Dersi</w:t>
            </w:r>
          </w:p>
          <w:p w:rsidR="00815C39" w:rsidRPr="00106317" w:rsidRDefault="00815C39" w:rsidP="00815C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(Doç. Dr. Yalçın YAMAN)</w:t>
            </w:r>
          </w:p>
          <w:p w:rsidR="00815C39" w:rsidRPr="00106317" w:rsidRDefault="00815C39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40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Varyans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Bileşenleri ve Damızlık Değer Tahmini</w:t>
            </w:r>
          </w:p>
          <w:p w:rsidR="00F5325C" w:rsidRPr="00106317" w:rsidRDefault="00F5325C" w:rsidP="00F532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F5325C" w:rsidRPr="00106317" w:rsidRDefault="00F5325C" w:rsidP="00251F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251F5A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47391F" w:rsidRPr="00106317" w:rsidRDefault="0047391F" w:rsidP="00473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473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251F5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</w:tbl>
    <w:p w:rsidR="00254E4E" w:rsidRPr="00106317" w:rsidRDefault="00254E4E" w:rsidP="00FB5103">
      <w:pPr>
        <w:spacing w:before="120" w:after="120" w:line="360" w:lineRule="auto"/>
      </w:pPr>
    </w:p>
    <w:sectPr w:rsidR="00254E4E" w:rsidRPr="00106317" w:rsidSect="00254E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64F5" w:rsidRDefault="003964F5">
      <w:r>
        <w:separator/>
      </w:r>
    </w:p>
  </w:endnote>
  <w:endnote w:type="continuationSeparator" w:id="0">
    <w:p w:rsidR="003964F5" w:rsidRDefault="00396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</w:t>
    </w:r>
    <w:proofErr w:type="gramStart"/>
    <w:r w:rsidRPr="57323679">
      <w:rPr>
        <w:rFonts w:ascii="Arial" w:eastAsia="Arial" w:hAnsi="Arial" w:cs="Arial"/>
        <w:i/>
        <w:iCs/>
        <w:sz w:val="16"/>
        <w:szCs w:val="16"/>
      </w:rPr>
      <w:t>:;</w:t>
    </w:r>
    <w:proofErr w:type="gramEnd"/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5103" w:rsidRPr="00FB5103" w:rsidRDefault="00FB5103" w:rsidP="00FB5103">
    <w:pPr>
      <w:spacing w:after="160" w:line="259" w:lineRule="auto"/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</w:pP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Doküman No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proofErr w:type="gramStart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SİÜ.FR</w:t>
    </w:r>
    <w:proofErr w:type="gramEnd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-1646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Revizyon Tarihi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</w:t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Revizyon No:00</w:t>
    </w:r>
  </w:p>
  <w:p w:rsidR="00FB5103" w:rsidRDefault="00FB51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64F5" w:rsidRDefault="003964F5">
      <w:r>
        <w:separator/>
      </w:r>
    </w:p>
  </w:footnote>
  <w:footnote w:type="continuationSeparator" w:id="0">
    <w:p w:rsidR="003964F5" w:rsidRDefault="00396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A8166A" w:rsidP="0035112E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1.1pt;margin-top:-1.4pt;width:68.2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52"/>
      <w:gridCol w:w="7084"/>
    </w:tblGrid>
    <w:tr w:rsidR="004606FB" w:rsidRPr="00F86070" w:rsidTr="00FB5103">
      <w:trPr>
        <w:trHeight w:val="1560"/>
      </w:trPr>
      <w:tc>
        <w:tcPr>
          <w:tcW w:w="1207" w:type="pct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>
                <wp:extent cx="1547166" cy="895350"/>
                <wp:effectExtent l="0" t="0" r="0" b="0"/>
                <wp:docPr id="59" name="Resim 59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8631" cy="907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93" w:type="pct"/>
          <w:shd w:val="clear" w:color="auto" w:fill="auto"/>
          <w:vAlign w:val="center"/>
        </w:tcPr>
        <w:p w:rsidR="00FB5103" w:rsidRDefault="00FB5103" w:rsidP="00036231">
          <w:pPr>
            <w:jc w:val="center"/>
            <w:rPr>
              <w:b/>
              <w:sz w:val="22"/>
              <w:szCs w:val="22"/>
            </w:rPr>
          </w:pP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>T.C.</w:t>
          </w: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 xml:space="preserve">SİİRT ÜNİVERSİTESİ </w:t>
          </w:r>
        </w:p>
        <w:p w:rsidR="00FB5103" w:rsidRDefault="00036231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SAĞLIK BİLİMLERİ ENSTİTÜSÜ</w:t>
          </w:r>
          <w:r w:rsidR="00FB5103">
            <w:rPr>
              <w:b/>
              <w:sz w:val="22"/>
              <w:szCs w:val="22"/>
            </w:rPr>
            <w:t xml:space="preserve"> </w:t>
          </w:r>
        </w:p>
        <w:p w:rsidR="00D11571" w:rsidRPr="00036231" w:rsidRDefault="00FF45E8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DERS PROGRAMI</w:t>
          </w:r>
        </w:p>
      </w:tc>
    </w:tr>
  </w:tbl>
  <w:p w:rsidR="00CC781E" w:rsidRDefault="00CC781E" w:rsidP="00036231">
    <w:pPr>
      <w:pStyle w:val="stBilgi"/>
      <w:jc w:val="center"/>
    </w:pPr>
  </w:p>
  <w:p w:rsidR="00FB5103" w:rsidRDefault="00FB5103" w:rsidP="0003623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76181"/>
    <w:multiLevelType w:val="hybridMultilevel"/>
    <w:tmpl w:val="A7BEAD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8DB0F78"/>
    <w:multiLevelType w:val="hybridMultilevel"/>
    <w:tmpl w:val="3E6AE3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6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231"/>
    <w:rsid w:val="00036AB5"/>
    <w:rsid w:val="0005454E"/>
    <w:rsid w:val="00057D5A"/>
    <w:rsid w:val="000621D1"/>
    <w:rsid w:val="000744A6"/>
    <w:rsid w:val="00094FE9"/>
    <w:rsid w:val="00097FEA"/>
    <w:rsid w:val="000A2E21"/>
    <w:rsid w:val="000F4CDE"/>
    <w:rsid w:val="001060C1"/>
    <w:rsid w:val="00106317"/>
    <w:rsid w:val="0011379C"/>
    <w:rsid w:val="00120A0E"/>
    <w:rsid w:val="00134EDF"/>
    <w:rsid w:val="00164551"/>
    <w:rsid w:val="00184711"/>
    <w:rsid w:val="001A2D0F"/>
    <w:rsid w:val="001A2D6E"/>
    <w:rsid w:val="001C75AE"/>
    <w:rsid w:val="001D7209"/>
    <w:rsid w:val="001F5C62"/>
    <w:rsid w:val="00251F5A"/>
    <w:rsid w:val="00254E4E"/>
    <w:rsid w:val="00257F27"/>
    <w:rsid w:val="00262B5C"/>
    <w:rsid w:val="002760EE"/>
    <w:rsid w:val="002C64C4"/>
    <w:rsid w:val="002E0FB5"/>
    <w:rsid w:val="0030447C"/>
    <w:rsid w:val="0035112E"/>
    <w:rsid w:val="00395B63"/>
    <w:rsid w:val="003964F5"/>
    <w:rsid w:val="003A1DC4"/>
    <w:rsid w:val="00412178"/>
    <w:rsid w:val="004127B6"/>
    <w:rsid w:val="00431164"/>
    <w:rsid w:val="004606FB"/>
    <w:rsid w:val="0047391F"/>
    <w:rsid w:val="004868C0"/>
    <w:rsid w:val="004A5720"/>
    <w:rsid w:val="004C42E4"/>
    <w:rsid w:val="004C451D"/>
    <w:rsid w:val="004C47F6"/>
    <w:rsid w:val="004D2F57"/>
    <w:rsid w:val="004F0A34"/>
    <w:rsid w:val="005177E3"/>
    <w:rsid w:val="00553EDC"/>
    <w:rsid w:val="00565890"/>
    <w:rsid w:val="005A534C"/>
    <w:rsid w:val="005B0D80"/>
    <w:rsid w:val="005B474E"/>
    <w:rsid w:val="005B564F"/>
    <w:rsid w:val="005C4B0E"/>
    <w:rsid w:val="005C5A94"/>
    <w:rsid w:val="005C7485"/>
    <w:rsid w:val="005E0EBA"/>
    <w:rsid w:val="005E1C6C"/>
    <w:rsid w:val="005E512F"/>
    <w:rsid w:val="005E64A8"/>
    <w:rsid w:val="005F3917"/>
    <w:rsid w:val="0060481C"/>
    <w:rsid w:val="006112B3"/>
    <w:rsid w:val="00620E3A"/>
    <w:rsid w:val="0069111C"/>
    <w:rsid w:val="006A2499"/>
    <w:rsid w:val="006C06C0"/>
    <w:rsid w:val="006C6D5F"/>
    <w:rsid w:val="006E2328"/>
    <w:rsid w:val="006E42E6"/>
    <w:rsid w:val="006F7381"/>
    <w:rsid w:val="007071D6"/>
    <w:rsid w:val="0072621D"/>
    <w:rsid w:val="00776464"/>
    <w:rsid w:val="00794FF6"/>
    <w:rsid w:val="0079561A"/>
    <w:rsid w:val="007A29BA"/>
    <w:rsid w:val="007C29BA"/>
    <w:rsid w:val="007C2D5B"/>
    <w:rsid w:val="007C6EA6"/>
    <w:rsid w:val="007E412D"/>
    <w:rsid w:val="00812BA8"/>
    <w:rsid w:val="00814AA8"/>
    <w:rsid w:val="00815C39"/>
    <w:rsid w:val="00862271"/>
    <w:rsid w:val="0086681B"/>
    <w:rsid w:val="00877B6E"/>
    <w:rsid w:val="008841B3"/>
    <w:rsid w:val="00890269"/>
    <w:rsid w:val="00912813"/>
    <w:rsid w:val="0095074A"/>
    <w:rsid w:val="0095544B"/>
    <w:rsid w:val="0095725C"/>
    <w:rsid w:val="00986EB9"/>
    <w:rsid w:val="00996F49"/>
    <w:rsid w:val="009B0A5A"/>
    <w:rsid w:val="009B2085"/>
    <w:rsid w:val="009C5AE8"/>
    <w:rsid w:val="009E1275"/>
    <w:rsid w:val="009E3AB2"/>
    <w:rsid w:val="00A26ED0"/>
    <w:rsid w:val="00A367D2"/>
    <w:rsid w:val="00A4550F"/>
    <w:rsid w:val="00A501AD"/>
    <w:rsid w:val="00A8166A"/>
    <w:rsid w:val="00AB5A44"/>
    <w:rsid w:val="00AE3BED"/>
    <w:rsid w:val="00B21A8F"/>
    <w:rsid w:val="00B3124A"/>
    <w:rsid w:val="00B331D9"/>
    <w:rsid w:val="00B42DAA"/>
    <w:rsid w:val="00B52D7C"/>
    <w:rsid w:val="00B53771"/>
    <w:rsid w:val="00B709CE"/>
    <w:rsid w:val="00BB3857"/>
    <w:rsid w:val="00BC03ED"/>
    <w:rsid w:val="00BC680D"/>
    <w:rsid w:val="00BD591B"/>
    <w:rsid w:val="00BF398F"/>
    <w:rsid w:val="00C117C2"/>
    <w:rsid w:val="00C51AAA"/>
    <w:rsid w:val="00C702FD"/>
    <w:rsid w:val="00C91A1C"/>
    <w:rsid w:val="00CC330E"/>
    <w:rsid w:val="00CC781E"/>
    <w:rsid w:val="00D11571"/>
    <w:rsid w:val="00D23D68"/>
    <w:rsid w:val="00D4513F"/>
    <w:rsid w:val="00D54F6B"/>
    <w:rsid w:val="00D725CF"/>
    <w:rsid w:val="00D76F7D"/>
    <w:rsid w:val="00D82F15"/>
    <w:rsid w:val="00D93A84"/>
    <w:rsid w:val="00DB47B9"/>
    <w:rsid w:val="00DE7B60"/>
    <w:rsid w:val="00E10809"/>
    <w:rsid w:val="00E30FC4"/>
    <w:rsid w:val="00E32EA1"/>
    <w:rsid w:val="00E95A74"/>
    <w:rsid w:val="00EA15B8"/>
    <w:rsid w:val="00EB1EA6"/>
    <w:rsid w:val="00ED4374"/>
    <w:rsid w:val="00ED492E"/>
    <w:rsid w:val="00EE2453"/>
    <w:rsid w:val="00F05611"/>
    <w:rsid w:val="00F246F1"/>
    <w:rsid w:val="00F5325C"/>
    <w:rsid w:val="00FA487E"/>
    <w:rsid w:val="00FB5103"/>
    <w:rsid w:val="00FD5EBC"/>
    <w:rsid w:val="00FE5B87"/>
    <w:rsid w:val="00FF45E8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1FC5BBB-BBA8-4822-A493-E2F5228C4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328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5">
    <w:name w:val="Grid Table 4 Accent 5"/>
    <w:basedOn w:val="NormalTablo"/>
    <w:uiPriority w:val="49"/>
    <w:rsid w:val="00986EB9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KlavuzuTablo4-Vurgu51">
    <w:name w:val="Kılavuzu Tablo 4 - Vurgu 51"/>
    <w:basedOn w:val="NormalTablo"/>
    <w:next w:val="KlavuzuTablo4-Vurgu5"/>
    <w:uiPriority w:val="49"/>
    <w:rsid w:val="00FB5103"/>
    <w:pPr>
      <w:spacing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%3Dsiirt%2B%C3%BCniversitesi%26ndsp%3D18%26hl%3Dtr%26rlz%3D1G1GGLQ_TRTR343%26sa%3DN%26start%3D18%26um%3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4</Words>
  <Characters>3050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Özgül GÜLAYDIN</cp:lastModifiedBy>
  <cp:revision>2</cp:revision>
  <cp:lastPrinted>2015-06-08T06:04:00Z</cp:lastPrinted>
  <dcterms:created xsi:type="dcterms:W3CDTF">2026-02-24T12:48:00Z</dcterms:created>
  <dcterms:modified xsi:type="dcterms:W3CDTF">2026-02-24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